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1121EFDA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</w:p>
        </w:tc>
        <w:tc>
          <w:tcPr>
            <w:tcW w:w="3295" w:type="dxa"/>
            <w:vMerge w:val="restart"/>
          </w:tcPr>
          <w:p w14:paraId="7A5689DB" w14:textId="40F0B155" w:rsidR="00D573FE" w:rsidRPr="00D573FE" w:rsidRDefault="0037461F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0C8D188B" w:rsidR="00D573FE" w:rsidRPr="00D573FE" w:rsidRDefault="00D573FE" w:rsidP="05E2CE43"/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DFF5EFD" w:rsidR="00D573FE" w:rsidRPr="00D573FE" w:rsidRDefault="00D573FE" w:rsidP="306957A8"/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68EBD1D8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 xml:space="preserve">– 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39DE45AD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1F23E181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3E8EDBAB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098E05BE" w:rsidR="009F107A" w:rsidRPr="00D95732" w:rsidRDefault="009F107A" w:rsidP="0BE81A5C">
            <w:pPr>
              <w:rPr>
                <w:rFonts w:cstheme="minorHAnsi"/>
              </w:rPr>
            </w:pP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77777777" w:rsidR="00333B1C" w:rsidRPr="0BE81A5C" w:rsidRDefault="00333B1C" w:rsidP="0BE81A5C">
            <w:pPr>
              <w:rPr>
                <w:sz w:val="44"/>
                <w:szCs w:val="44"/>
              </w:rPr>
            </w:pP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20D4FEB4" w:rsidR="00D05F32" w:rsidRPr="00D573FE" w:rsidRDefault="00D05F32" w:rsidP="223C5E6E"/>
        </w:tc>
      </w:tr>
    </w:tbl>
    <w:p w14:paraId="2817A656" w14:textId="1B992B52" w:rsidR="00253A81" w:rsidRPr="00D573FE" w:rsidRDefault="00253A81" w:rsidP="223C5E6E"/>
    <w:sectPr w:rsidR="00253A81" w:rsidRPr="00D573FE" w:rsidSect="00A0687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wUAqZv+VSwAAAA="/>
  </w:docVars>
  <w:rsids>
    <w:rsidRoot w:val="7E747A65"/>
    <w:rsid w:val="000773B7"/>
    <w:rsid w:val="00083E29"/>
    <w:rsid w:val="000E02F3"/>
    <w:rsid w:val="001736C5"/>
    <w:rsid w:val="001A4E3F"/>
    <w:rsid w:val="001C336B"/>
    <w:rsid w:val="002039FB"/>
    <w:rsid w:val="00253A81"/>
    <w:rsid w:val="002A7492"/>
    <w:rsid w:val="002E4C73"/>
    <w:rsid w:val="002F4D4C"/>
    <w:rsid w:val="002F630C"/>
    <w:rsid w:val="00320DED"/>
    <w:rsid w:val="00333B1C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747D6"/>
    <w:rsid w:val="008A7C3E"/>
    <w:rsid w:val="008B3C54"/>
    <w:rsid w:val="008F66C7"/>
    <w:rsid w:val="009626E0"/>
    <w:rsid w:val="00972A69"/>
    <w:rsid w:val="00987100"/>
    <w:rsid w:val="00993845"/>
    <w:rsid w:val="009D5BD2"/>
    <w:rsid w:val="009F107A"/>
    <w:rsid w:val="00A06874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95732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2</cp:revision>
  <dcterms:created xsi:type="dcterms:W3CDTF">2022-03-30T13:10:00Z</dcterms:created>
  <dcterms:modified xsi:type="dcterms:W3CDTF">2024-03-1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